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C5030" w14:textId="699CE996" w:rsidR="00340B63" w:rsidRPr="00E22746" w:rsidRDefault="00F814B8" w:rsidP="00E22746">
      <w:pPr>
        <w:pStyle w:val="Heading1"/>
      </w:pPr>
      <w:r w:rsidRPr="00E22746">
        <w:t xml:space="preserve">Name </w:t>
      </w:r>
    </w:p>
    <w:p w14:paraId="43BA04B8" w14:textId="16D8606C" w:rsidR="00F814B8" w:rsidRPr="005975C9" w:rsidRDefault="00F814B8" w:rsidP="005975C9">
      <w:pPr>
        <w:pBdr>
          <w:bottom w:val="single" w:sz="18" w:space="1" w:color="000000" w:themeColor="text1"/>
        </w:pBdr>
        <w:spacing w:line="276" w:lineRule="auto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Location | phone | email </w:t>
      </w:r>
    </w:p>
    <w:p w14:paraId="05F7C14A" w14:textId="77777777" w:rsidR="00F814B8" w:rsidRPr="005975C9" w:rsidRDefault="00F814B8" w:rsidP="005975C9">
      <w:pPr>
        <w:spacing w:line="276" w:lineRule="auto"/>
        <w:jc w:val="center"/>
        <w:rPr>
          <w:rFonts w:ascii="Times" w:hAnsi="Times" w:cs="Times New Roman"/>
          <w:sz w:val="20"/>
          <w:szCs w:val="20"/>
        </w:rPr>
      </w:pPr>
    </w:p>
    <w:p w14:paraId="047EDED7" w14:textId="37257C62" w:rsidR="00D65C28" w:rsidRPr="00E22746" w:rsidRDefault="005975C9" w:rsidP="00E22746">
      <w:pPr>
        <w:pStyle w:val="Heading2"/>
      </w:pPr>
      <w:r w:rsidRPr="00E22746">
        <w:t xml:space="preserve">Professional Summary </w:t>
      </w:r>
    </w:p>
    <w:p w14:paraId="12378A64" w14:textId="539B57C5" w:rsidR="00D65C28" w:rsidRPr="005975C9" w:rsidRDefault="00D65C28" w:rsidP="005975C9">
      <w:pPr>
        <w:pStyle w:val="Body"/>
        <w:spacing w:before="120"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5975C9">
        <w:rPr>
          <w:rFonts w:ascii="Times New Roman" w:hAnsi="Times New Roman"/>
          <w:sz w:val="20"/>
          <w:szCs w:val="20"/>
          <w:lang w:val="en-US"/>
        </w:rPr>
        <w:t xml:space="preserve">Professional artist who specializes in </w:t>
      </w:r>
      <w:proofErr w:type="gramStart"/>
      <w:r w:rsidRPr="005975C9">
        <w:rPr>
          <w:rFonts w:ascii="Times New Roman" w:hAnsi="Times New Roman"/>
          <w:sz w:val="20"/>
          <w:szCs w:val="20"/>
          <w:lang w:val="en-US"/>
        </w:rPr>
        <w:t>Jazz</w:t>
      </w:r>
      <w:proofErr w:type="gramEnd"/>
      <w:r w:rsidRPr="005975C9">
        <w:rPr>
          <w:rFonts w:ascii="Times New Roman" w:hAnsi="Times New Roman"/>
          <w:sz w:val="20"/>
          <w:szCs w:val="20"/>
          <w:lang w:val="en-US"/>
        </w:rPr>
        <w:t xml:space="preserve"> music with over a decade of experience with violin</w:t>
      </w:r>
      <w:r w:rsidR="008F718E" w:rsidRPr="005975C9">
        <w:rPr>
          <w:rFonts w:ascii="Times New Roman" w:hAnsi="Times New Roman"/>
          <w:sz w:val="20"/>
          <w:szCs w:val="20"/>
          <w:lang w:val="en-US"/>
        </w:rPr>
        <w:t>, vocals, and</w:t>
      </w:r>
      <w:r w:rsidRPr="005975C9">
        <w:rPr>
          <w:rFonts w:ascii="Times New Roman" w:hAnsi="Times New Roman"/>
          <w:sz w:val="20"/>
          <w:szCs w:val="20"/>
          <w:lang w:val="en-US"/>
        </w:rPr>
        <w:t xml:space="preserve">, piano. Extensive music theory knowledge and proficient in music performance, composition, and arranging. </w:t>
      </w:r>
    </w:p>
    <w:p w14:paraId="26E58BB5" w14:textId="77777777" w:rsidR="00D65C28" w:rsidRPr="005975C9" w:rsidRDefault="00D65C28" w:rsidP="005975C9">
      <w:pPr>
        <w:spacing w:line="276" w:lineRule="auto"/>
        <w:rPr>
          <w:rFonts w:ascii="Times New Roman" w:hAnsi="Times New Roman" w:cs="Times New Roman"/>
          <w:i/>
          <w:iCs/>
          <w:color w:val="000000"/>
          <w:sz w:val="20"/>
          <w:szCs w:val="20"/>
        </w:rPr>
      </w:pPr>
    </w:p>
    <w:p w14:paraId="6E0226E8" w14:textId="064F6EA9" w:rsidR="00810BD1" w:rsidRPr="005975C9" w:rsidRDefault="00340B63" w:rsidP="00E22746">
      <w:pPr>
        <w:pStyle w:val="Heading2"/>
        <w:rPr>
          <w:b/>
          <w:bCs/>
        </w:rPr>
      </w:pPr>
      <w:r w:rsidRPr="005975C9">
        <w:t>Education</w:t>
      </w:r>
    </w:p>
    <w:p w14:paraId="2705C8B8" w14:textId="77777777" w:rsidR="005975C9" w:rsidRPr="005975C9" w:rsidRDefault="00340B63" w:rsidP="005975C9">
      <w:pPr>
        <w:spacing w:before="120"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b/>
          <w:bCs/>
          <w:color w:val="000000"/>
          <w:sz w:val="20"/>
          <w:szCs w:val="20"/>
        </w:rPr>
        <w:t>University of North Florida</w:t>
      </w:r>
      <w:r w:rsidRPr="005975C9">
        <w:rPr>
          <w:rFonts w:ascii="Times New Roman" w:hAnsi="Times New Roman" w:cs="Times New Roman"/>
          <w:color w:val="000000"/>
          <w:sz w:val="20"/>
          <w:szCs w:val="20"/>
        </w:rPr>
        <w:t>, Jacksonville, Florida</w:t>
      </w:r>
    </w:p>
    <w:p w14:paraId="581D3114" w14:textId="6AFA7FCD" w:rsidR="00340B63" w:rsidRPr="005975C9" w:rsidRDefault="00340B63" w:rsidP="005975C9">
      <w:pPr>
        <w:spacing w:line="276" w:lineRule="auto"/>
        <w:rPr>
          <w:rFonts w:ascii="Times" w:hAnsi="Times" w:cs="Times New Roman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Anticipated graduation: 20</w:t>
      </w:r>
      <w:r w:rsidR="00F814B8" w:rsidRPr="005975C9">
        <w:rPr>
          <w:rFonts w:ascii="Times New Roman" w:hAnsi="Times New Roman" w:cs="Times New Roman"/>
          <w:color w:val="000000"/>
          <w:sz w:val="20"/>
          <w:szCs w:val="20"/>
        </w:rPr>
        <w:t>20</w:t>
      </w:r>
    </w:p>
    <w:p w14:paraId="5E1E56D4" w14:textId="379E7633" w:rsidR="00810BD1" w:rsidRPr="005975C9" w:rsidRDefault="00340B63" w:rsidP="005975C9">
      <w:p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Bachelor of Music, Jazz Studies</w:t>
      </w:r>
    </w:p>
    <w:p w14:paraId="5B5266FE" w14:textId="4C9DD5C2" w:rsidR="00340B63" w:rsidRPr="005975C9" w:rsidRDefault="00340B63" w:rsidP="005975C9">
      <w:p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GPA: 3.28/4.00</w:t>
      </w:r>
    </w:p>
    <w:p w14:paraId="154DCF22" w14:textId="3AA470D9" w:rsidR="00340B63" w:rsidRPr="005975C9" w:rsidRDefault="00340B63" w:rsidP="005975C9">
      <w:p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                        </w:t>
      </w:r>
      <w:r w:rsidRPr="005975C9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2CF4C8E7" w14:textId="460E27F9" w:rsidR="00810BD1" w:rsidRPr="005975C9" w:rsidRDefault="00340B63" w:rsidP="00E22746">
      <w:pPr>
        <w:pStyle w:val="Heading2"/>
      </w:pPr>
      <w:r w:rsidRPr="005975C9">
        <w:t>Special Skills</w:t>
      </w:r>
    </w:p>
    <w:p w14:paraId="40086863" w14:textId="56D2C039" w:rsidR="00810BD1" w:rsidRPr="005975C9" w:rsidRDefault="00340B63" w:rsidP="005975C9">
      <w:pPr>
        <w:spacing w:before="120" w:line="276" w:lineRule="auto"/>
        <w:rPr>
          <w:rFonts w:ascii="Times" w:hAnsi="Times" w:cs="Times New Roman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Intermediate written and spoken Spanish             </w:t>
      </w:r>
    </w:p>
    <w:p w14:paraId="3117838B" w14:textId="483017E7" w:rsidR="00340B63" w:rsidRPr="005975C9" w:rsidRDefault="00340B63" w:rsidP="005975C9">
      <w:p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Microsoft Office Suite (Word, Excel, PowerPoint)</w:t>
      </w:r>
    </w:p>
    <w:p w14:paraId="6E1E391F" w14:textId="77777777" w:rsidR="00340B63" w:rsidRPr="005975C9" w:rsidRDefault="00340B63" w:rsidP="005975C9">
      <w:pPr>
        <w:spacing w:line="276" w:lineRule="auto"/>
        <w:rPr>
          <w:rFonts w:ascii="Times" w:hAnsi="Times" w:cs="Times New Roman"/>
          <w:sz w:val="20"/>
          <w:szCs w:val="20"/>
        </w:rPr>
      </w:pPr>
    </w:p>
    <w:p w14:paraId="20CFCDDB" w14:textId="17C6F957" w:rsidR="00810BD1" w:rsidRPr="005975C9" w:rsidRDefault="00340B63" w:rsidP="00E22746">
      <w:pPr>
        <w:pStyle w:val="Heading2"/>
      </w:pPr>
      <w:r w:rsidRPr="005975C9">
        <w:t>Experience</w:t>
      </w:r>
    </w:p>
    <w:p w14:paraId="18823AFF" w14:textId="6E251CD3" w:rsidR="00340B63" w:rsidRPr="005975C9" w:rsidRDefault="00340B63" w:rsidP="005975C9">
      <w:pPr>
        <w:spacing w:before="120" w:line="276" w:lineRule="auto"/>
        <w:rPr>
          <w:rFonts w:ascii="Times" w:hAnsi="Times" w:cs="Times New Roman"/>
          <w:sz w:val="20"/>
          <w:szCs w:val="20"/>
        </w:rPr>
      </w:pPr>
      <w:r w:rsidRPr="005975C9">
        <w:rPr>
          <w:rFonts w:ascii="Times New Roman" w:hAnsi="Times New Roman" w:cs="Times New Roman"/>
          <w:b/>
          <w:bCs/>
          <w:color w:val="000000"/>
          <w:sz w:val="20"/>
          <w:szCs w:val="20"/>
        </w:rPr>
        <w:t>Freelance Violin Teacher</w:t>
      </w:r>
      <w:r w:rsidRPr="005975C9">
        <w:rPr>
          <w:rFonts w:ascii="Times New Roman" w:hAnsi="Times New Roman" w:cs="Times New Roman"/>
          <w:color w:val="000000"/>
          <w:sz w:val="20"/>
          <w:szCs w:val="20"/>
        </w:rPr>
        <w:t>, Jacksonville, Florida</w:t>
      </w:r>
    </w:p>
    <w:p w14:paraId="571E0F4B" w14:textId="3328A59B" w:rsidR="00340B63" w:rsidRPr="005975C9" w:rsidRDefault="00340B63" w:rsidP="005975C9">
      <w:pPr>
        <w:spacing w:line="276" w:lineRule="auto"/>
        <w:rPr>
          <w:rFonts w:ascii="Times" w:hAnsi="Times" w:cs="Times New Roman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2015 – Present</w:t>
      </w:r>
    </w:p>
    <w:p w14:paraId="373D951A" w14:textId="0807679E" w:rsidR="00340B63" w:rsidRPr="005975C9" w:rsidRDefault="00340B63" w:rsidP="005975C9">
      <w:pPr>
        <w:pStyle w:val="ListParagraph"/>
        <w:numPr>
          <w:ilvl w:val="0"/>
          <w:numId w:val="6"/>
        </w:numPr>
        <w:spacing w:line="276" w:lineRule="auto"/>
        <w:rPr>
          <w:rFonts w:ascii="Times" w:hAnsi="Times" w:cs="Times New Roman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Instruct children and novice adults in the fundamentals of classical and fiddle</w:t>
      </w:r>
      <w:r w:rsidR="005975C9"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5975C9">
        <w:rPr>
          <w:rFonts w:ascii="Times New Roman" w:hAnsi="Times New Roman" w:cs="Times New Roman"/>
          <w:color w:val="000000"/>
          <w:sz w:val="20"/>
          <w:szCs w:val="20"/>
        </w:rPr>
        <w:t>styles</w:t>
      </w:r>
    </w:p>
    <w:p w14:paraId="2F25170F" w14:textId="77777777" w:rsidR="005975C9" w:rsidRPr="005975C9" w:rsidRDefault="005975C9" w:rsidP="005975C9">
      <w:pPr>
        <w:pStyle w:val="ListParagraph"/>
        <w:numPr>
          <w:ilvl w:val="0"/>
          <w:numId w:val="6"/>
        </w:numPr>
        <w:spacing w:line="276" w:lineRule="auto"/>
        <w:rPr>
          <w:rFonts w:ascii="Times" w:hAnsi="Times" w:cs="Times New Roman"/>
          <w:sz w:val="20"/>
          <w:szCs w:val="20"/>
        </w:rPr>
      </w:pPr>
      <w:r w:rsidRPr="005975C9">
        <w:rPr>
          <w:rFonts w:ascii="Times" w:hAnsi="Times" w:cs="Times New Roman"/>
          <w:sz w:val="20"/>
          <w:szCs w:val="20"/>
        </w:rPr>
        <w:t xml:space="preserve">Specialized in music theory, jazz, gospel, blues, music performance, and recording technology. </w:t>
      </w:r>
    </w:p>
    <w:p w14:paraId="2C4637FA" w14:textId="77777777" w:rsidR="005975C9" w:rsidRPr="005975C9" w:rsidRDefault="005975C9" w:rsidP="005975C9">
      <w:pPr>
        <w:pStyle w:val="ListParagraph"/>
        <w:numPr>
          <w:ilvl w:val="0"/>
          <w:numId w:val="6"/>
        </w:numPr>
        <w:spacing w:line="276" w:lineRule="auto"/>
        <w:rPr>
          <w:rFonts w:ascii="Times" w:hAnsi="Times" w:cs="Times New Roman"/>
          <w:sz w:val="20"/>
          <w:szCs w:val="20"/>
        </w:rPr>
      </w:pPr>
      <w:r w:rsidRPr="005975C9">
        <w:rPr>
          <w:rFonts w:ascii="Times" w:hAnsi="Times" w:cs="Times New Roman"/>
          <w:sz w:val="20"/>
          <w:szCs w:val="20"/>
        </w:rPr>
        <w:t xml:space="preserve">Taught on the fundamentals principles and techniques associated with jazz music, modern music, music composition/production.  </w:t>
      </w:r>
    </w:p>
    <w:p w14:paraId="508DCCA7" w14:textId="2D15CC5A" w:rsidR="00340B63" w:rsidRPr="005975C9" w:rsidRDefault="005975C9" w:rsidP="005975C9">
      <w:pPr>
        <w:pStyle w:val="ListParagraph"/>
        <w:numPr>
          <w:ilvl w:val="0"/>
          <w:numId w:val="6"/>
        </w:numPr>
        <w:spacing w:line="276" w:lineRule="auto"/>
        <w:rPr>
          <w:rFonts w:ascii="Times" w:eastAsia="Times New Roman" w:hAnsi="Times" w:cs="Times New Roman"/>
          <w:sz w:val="20"/>
          <w:szCs w:val="20"/>
        </w:rPr>
      </w:pPr>
      <w:r w:rsidRPr="005975C9">
        <w:rPr>
          <w:rFonts w:ascii="Times" w:hAnsi="Times" w:cs="Times New Roman"/>
          <w:sz w:val="20"/>
          <w:szCs w:val="20"/>
        </w:rPr>
        <w:t xml:space="preserve">Developed weekly lesson plans and </w:t>
      </w:r>
      <w:proofErr w:type="gramStart"/>
      <w:r w:rsidRPr="005975C9">
        <w:rPr>
          <w:rFonts w:ascii="Times" w:hAnsi="Times" w:cs="Times New Roman"/>
          <w:sz w:val="20"/>
          <w:szCs w:val="20"/>
        </w:rPr>
        <w:t>syllabi;</w:t>
      </w:r>
      <w:proofErr w:type="gramEnd"/>
      <w:r w:rsidRPr="005975C9">
        <w:rPr>
          <w:rFonts w:ascii="Times" w:hAnsi="Times" w:cs="Times New Roman"/>
          <w:sz w:val="20"/>
          <w:szCs w:val="20"/>
        </w:rPr>
        <w:t xml:space="preserve"> adapted content, presentations, and examples for differentiated learning styles. </w:t>
      </w:r>
    </w:p>
    <w:p w14:paraId="384D5490" w14:textId="77777777" w:rsidR="005975C9" w:rsidRPr="005975C9" w:rsidRDefault="005975C9" w:rsidP="005975C9">
      <w:pPr>
        <w:spacing w:line="276" w:lineRule="auto"/>
        <w:ind w:left="360"/>
        <w:rPr>
          <w:rFonts w:ascii="Times" w:eastAsia="Times New Roman" w:hAnsi="Times" w:cs="Times New Roman"/>
          <w:sz w:val="20"/>
          <w:szCs w:val="20"/>
        </w:rPr>
      </w:pPr>
    </w:p>
    <w:p w14:paraId="6AF10413" w14:textId="77777777" w:rsidR="00340B63" w:rsidRPr="005975C9" w:rsidRDefault="00340B63" w:rsidP="005975C9">
      <w:pPr>
        <w:spacing w:line="276" w:lineRule="auto"/>
        <w:rPr>
          <w:rFonts w:ascii="Times" w:hAnsi="Times" w:cs="Times New Roman"/>
          <w:sz w:val="20"/>
          <w:szCs w:val="20"/>
        </w:rPr>
      </w:pPr>
      <w:r w:rsidRPr="005975C9">
        <w:rPr>
          <w:rFonts w:ascii="Times New Roman" w:hAnsi="Times New Roman" w:cs="Times New Roman"/>
          <w:b/>
          <w:bCs/>
          <w:color w:val="000000"/>
          <w:sz w:val="20"/>
          <w:szCs w:val="20"/>
        </w:rPr>
        <w:t>Professional Performer,</w:t>
      </w:r>
      <w:r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 Jacksonville, Florida</w:t>
      </w:r>
    </w:p>
    <w:p w14:paraId="3B362BD6" w14:textId="58551427" w:rsidR="00340B63" w:rsidRPr="005975C9" w:rsidRDefault="00340B63" w:rsidP="005975C9">
      <w:p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2011- Present</w:t>
      </w:r>
    </w:p>
    <w:p w14:paraId="283C8FFA" w14:textId="77777777" w:rsidR="00340B63" w:rsidRPr="005975C9" w:rsidRDefault="00340B63" w:rsidP="005975C9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Member of You Rascal You - traditional jazz band, violin, vocals</w:t>
      </w:r>
    </w:p>
    <w:p w14:paraId="366C3E7D" w14:textId="77777777" w:rsidR="00340B63" w:rsidRPr="005975C9" w:rsidRDefault="00340B63" w:rsidP="005975C9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Musician at The </w:t>
      </w:r>
      <w:proofErr w:type="spellStart"/>
      <w:r w:rsidRPr="005975C9">
        <w:rPr>
          <w:rFonts w:ascii="Times New Roman" w:hAnsi="Times New Roman" w:cs="Times New Roman"/>
          <w:color w:val="000000"/>
          <w:sz w:val="20"/>
          <w:szCs w:val="20"/>
        </w:rPr>
        <w:t>Cummer</w:t>
      </w:r>
      <w:proofErr w:type="spellEnd"/>
      <w:r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 Art Museum, violin, vocals</w:t>
      </w:r>
    </w:p>
    <w:p w14:paraId="0DE5E71D" w14:textId="27DB73A8" w:rsidR="00340B63" w:rsidRPr="005975C9" w:rsidRDefault="00340B63" w:rsidP="005975C9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Member of Darn Whippoorwills, traditional old time, jazz, </w:t>
      </w:r>
      <w:proofErr w:type="gramStart"/>
      <w:r w:rsidRPr="005975C9">
        <w:rPr>
          <w:rFonts w:ascii="Times New Roman" w:hAnsi="Times New Roman" w:cs="Times New Roman"/>
          <w:color w:val="000000"/>
          <w:sz w:val="20"/>
          <w:szCs w:val="20"/>
        </w:rPr>
        <w:t>blues</w:t>
      </w:r>
      <w:proofErr w:type="gramEnd"/>
      <w:r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 and original music</w:t>
      </w:r>
      <w:r w:rsidR="00810BD1"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: </w:t>
      </w:r>
      <w:r w:rsidRPr="005975C9">
        <w:rPr>
          <w:rFonts w:ascii="Times New Roman" w:hAnsi="Times New Roman" w:cs="Times New Roman"/>
          <w:color w:val="000000"/>
          <w:sz w:val="20"/>
          <w:szCs w:val="20"/>
        </w:rPr>
        <w:t>violin, viola,</w:t>
      </w:r>
      <w:r w:rsidR="00810BD1"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5975C9">
        <w:rPr>
          <w:rFonts w:ascii="Times New Roman" w:hAnsi="Times New Roman" w:cs="Times New Roman"/>
          <w:color w:val="000000"/>
          <w:sz w:val="20"/>
          <w:szCs w:val="20"/>
        </w:rPr>
        <w:t>vocals</w:t>
      </w:r>
    </w:p>
    <w:p w14:paraId="76367E35" w14:textId="65306DD0" w:rsidR="00340B63" w:rsidRPr="005975C9" w:rsidRDefault="00340B63" w:rsidP="005975C9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Member of The Wetland String Band, traditional Appalachian old time, bluegrass, violin, vocals</w:t>
      </w:r>
    </w:p>
    <w:p w14:paraId="2394ABEB" w14:textId="77777777" w:rsidR="00340B63" w:rsidRPr="005975C9" w:rsidRDefault="00340B63" w:rsidP="005975C9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Regularly booked for weddings, private and public events</w:t>
      </w:r>
    </w:p>
    <w:p w14:paraId="1994292B" w14:textId="77777777" w:rsidR="00340B63" w:rsidRPr="005975C9" w:rsidRDefault="00340B63" w:rsidP="005975C9">
      <w:pPr>
        <w:spacing w:line="276" w:lineRule="auto"/>
        <w:rPr>
          <w:rFonts w:ascii="Times" w:eastAsia="Times New Roman" w:hAnsi="Times" w:cs="Times New Roman"/>
          <w:sz w:val="20"/>
          <w:szCs w:val="20"/>
        </w:rPr>
      </w:pPr>
    </w:p>
    <w:p w14:paraId="65D38B98" w14:textId="77777777" w:rsidR="00340B63" w:rsidRPr="005975C9" w:rsidRDefault="00340B63" w:rsidP="005975C9">
      <w:p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19341021" w14:textId="1A74E806" w:rsidR="00810BD1" w:rsidRPr="005975C9" w:rsidRDefault="00AC36CD" w:rsidP="00E22746">
      <w:pPr>
        <w:pStyle w:val="Heading2"/>
      </w:pPr>
      <w:r w:rsidRPr="005975C9">
        <w:t xml:space="preserve">Solo Performances </w:t>
      </w:r>
    </w:p>
    <w:p w14:paraId="4FF10F41" w14:textId="3965EE72" w:rsidR="00AC36CD" w:rsidRPr="005975C9" w:rsidRDefault="00AC36CD" w:rsidP="005975C9">
      <w:pPr>
        <w:spacing w:before="120"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b/>
          <w:bCs/>
          <w:color w:val="000000"/>
          <w:sz w:val="20"/>
          <w:szCs w:val="20"/>
        </w:rPr>
        <w:t>Junior Recital</w:t>
      </w:r>
      <w:r w:rsidR="00810BD1"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 | 2018</w:t>
      </w:r>
    </w:p>
    <w:p w14:paraId="3B96047C" w14:textId="3B878062" w:rsidR="00AC36CD" w:rsidRPr="005975C9" w:rsidRDefault="005975C9" w:rsidP="005975C9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color w:val="000000"/>
          <w:sz w:val="20"/>
          <w:szCs w:val="20"/>
        </w:rPr>
        <w:t>A</w:t>
      </w:r>
      <w:r w:rsidR="00AC36CD" w:rsidRPr="005975C9">
        <w:rPr>
          <w:rFonts w:ascii="Times New Roman" w:hAnsi="Times New Roman" w:cs="Times New Roman"/>
          <w:color w:val="000000"/>
          <w:sz w:val="20"/>
          <w:szCs w:val="20"/>
        </w:rPr>
        <w:t>warded Audience Choice Award and Second Place</w:t>
      </w:r>
    </w:p>
    <w:p w14:paraId="46239AD8" w14:textId="77777777" w:rsidR="00810BD1" w:rsidRPr="005975C9" w:rsidRDefault="00810BD1" w:rsidP="005975C9">
      <w:p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0670D972" w14:textId="66F90FDA" w:rsidR="00B377C7" w:rsidRPr="005975C9" w:rsidRDefault="00AC36CD" w:rsidP="005975C9">
      <w:pPr>
        <w:spacing w:line="276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975C9">
        <w:rPr>
          <w:rFonts w:ascii="Times New Roman" w:hAnsi="Times New Roman" w:cs="Times New Roman"/>
          <w:b/>
          <w:bCs/>
          <w:color w:val="000000"/>
          <w:sz w:val="20"/>
          <w:szCs w:val="20"/>
        </w:rPr>
        <w:t>Performance Laborator</w:t>
      </w:r>
      <w:r w:rsidR="00810BD1" w:rsidRPr="005975C9">
        <w:rPr>
          <w:rFonts w:ascii="Times New Roman" w:hAnsi="Times New Roman" w:cs="Times New Roman"/>
          <w:b/>
          <w:bCs/>
          <w:color w:val="000000"/>
          <w:sz w:val="20"/>
          <w:szCs w:val="20"/>
        </w:rPr>
        <w:t>y</w:t>
      </w:r>
      <w:r w:rsidR="00810BD1" w:rsidRPr="005975C9">
        <w:rPr>
          <w:rFonts w:ascii="Times New Roman" w:hAnsi="Times New Roman" w:cs="Times New Roman"/>
          <w:color w:val="000000"/>
          <w:sz w:val="20"/>
          <w:szCs w:val="20"/>
        </w:rPr>
        <w:t xml:space="preserve"> | </w:t>
      </w:r>
      <w:r w:rsidRPr="005975C9">
        <w:rPr>
          <w:rFonts w:ascii="Times New Roman" w:hAnsi="Times New Roman" w:cs="Times New Roman"/>
          <w:color w:val="000000"/>
          <w:sz w:val="20"/>
          <w:szCs w:val="20"/>
        </w:rPr>
        <w:t>201</w:t>
      </w:r>
      <w:r w:rsidR="005975C9" w:rsidRPr="005975C9">
        <w:rPr>
          <w:rFonts w:ascii="Times New Roman" w:hAnsi="Times New Roman" w:cs="Times New Roman"/>
          <w:color w:val="000000"/>
          <w:sz w:val="20"/>
          <w:szCs w:val="20"/>
        </w:rPr>
        <w:t>7</w:t>
      </w:r>
    </w:p>
    <w:sectPr w:rsidR="00B377C7" w:rsidRPr="005975C9" w:rsidSect="005975C9">
      <w:headerReference w:type="default" r:id="rId7"/>
      <w:pgSz w:w="12240" w:h="15840"/>
      <w:pgMar w:top="81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F979E" w14:textId="77777777" w:rsidR="00505CD3" w:rsidRDefault="00505CD3">
      <w:r>
        <w:separator/>
      </w:r>
    </w:p>
  </w:endnote>
  <w:endnote w:type="continuationSeparator" w:id="0">
    <w:p w14:paraId="3B0D2402" w14:textId="77777777" w:rsidR="00505CD3" w:rsidRDefault="00505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B0014" w14:textId="77777777" w:rsidR="00505CD3" w:rsidRDefault="00505CD3">
      <w:r>
        <w:separator/>
      </w:r>
    </w:p>
  </w:footnote>
  <w:footnote w:type="continuationSeparator" w:id="0">
    <w:p w14:paraId="3767AE58" w14:textId="77777777" w:rsidR="00505CD3" w:rsidRDefault="00505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59530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6C333269" w14:textId="77777777" w:rsidR="00752EC5" w:rsidRPr="00752EC5" w:rsidRDefault="00340B63" w:rsidP="00752EC5">
        <w:pPr>
          <w:pStyle w:val="Header"/>
          <w:jc w:val="right"/>
          <w:rPr>
            <w:rFonts w:ascii="Times New Roman" w:hAnsi="Times New Roman" w:cs="Times New Roman"/>
            <w:sz w:val="20"/>
            <w:szCs w:val="20"/>
          </w:rPr>
        </w:pPr>
        <w:r w:rsidRPr="00752EC5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752EC5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752EC5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5576E8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752EC5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0321D7D1" w14:textId="77777777" w:rsidR="00752EC5" w:rsidRDefault="00505C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A609C"/>
    <w:multiLevelType w:val="hybridMultilevel"/>
    <w:tmpl w:val="1130CAC6"/>
    <w:lvl w:ilvl="0" w:tplc="93048400">
      <w:start w:val="1"/>
      <w:numFmt w:val="bullet"/>
      <w:lvlText w:val="+"/>
      <w:lvlJc w:val="left"/>
      <w:pPr>
        <w:ind w:left="720" w:hanging="360"/>
      </w:pPr>
      <w:rPr>
        <w:rFonts w:ascii="Segoe UI" w:hAnsi="Segoe UI" w:hint="default"/>
        <w:b/>
        <w:i w:val="0"/>
        <w:color w:val="auto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F1BEE"/>
    <w:multiLevelType w:val="hybridMultilevel"/>
    <w:tmpl w:val="753A9F46"/>
    <w:lvl w:ilvl="0" w:tplc="74DC9974">
      <w:start w:val="904"/>
      <w:numFmt w:val="bullet"/>
      <w:lvlText w:val="·"/>
      <w:lvlJc w:val="left"/>
      <w:pPr>
        <w:ind w:left="1800" w:hanging="360"/>
      </w:pPr>
      <w:rPr>
        <w:rFonts w:ascii="Times New Roman" w:eastAsiaTheme="minorEastAsia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C7A4912"/>
    <w:multiLevelType w:val="hybridMultilevel"/>
    <w:tmpl w:val="28A8FA44"/>
    <w:lvl w:ilvl="0" w:tplc="93048400">
      <w:start w:val="1"/>
      <w:numFmt w:val="bullet"/>
      <w:lvlText w:val="+"/>
      <w:lvlJc w:val="left"/>
      <w:pPr>
        <w:ind w:left="720" w:hanging="360"/>
      </w:pPr>
      <w:rPr>
        <w:rFonts w:ascii="Segoe UI" w:hAnsi="Segoe UI" w:hint="default"/>
        <w:b/>
        <w:i w:val="0"/>
        <w:color w:val="auto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869C9"/>
    <w:multiLevelType w:val="hybridMultilevel"/>
    <w:tmpl w:val="39C6B7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E561179"/>
    <w:multiLevelType w:val="hybridMultilevel"/>
    <w:tmpl w:val="032C0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6B3792"/>
    <w:multiLevelType w:val="hybridMultilevel"/>
    <w:tmpl w:val="23B2B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094968"/>
    <w:multiLevelType w:val="hybridMultilevel"/>
    <w:tmpl w:val="E24AD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TMxszQztDQCMpR0lIJTi4sz8/NACoxqAQK6uhMsAAAA"/>
  </w:docVars>
  <w:rsids>
    <w:rsidRoot w:val="00340B63"/>
    <w:rsid w:val="00240B9F"/>
    <w:rsid w:val="00340B63"/>
    <w:rsid w:val="00505CD3"/>
    <w:rsid w:val="005576E8"/>
    <w:rsid w:val="005975C9"/>
    <w:rsid w:val="00625EC6"/>
    <w:rsid w:val="00685E2F"/>
    <w:rsid w:val="00810BD1"/>
    <w:rsid w:val="008F718E"/>
    <w:rsid w:val="00907890"/>
    <w:rsid w:val="0091036F"/>
    <w:rsid w:val="00AC36CD"/>
    <w:rsid w:val="00B377C7"/>
    <w:rsid w:val="00BD602F"/>
    <w:rsid w:val="00D65C28"/>
    <w:rsid w:val="00E22746"/>
    <w:rsid w:val="00F81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0BD27"/>
  <w15:docId w15:val="{76F4567D-DA59-4123-8409-4000DDB6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B63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2746"/>
    <w:pPr>
      <w:spacing w:line="276" w:lineRule="auto"/>
      <w:jc w:val="center"/>
      <w:outlineLvl w:val="0"/>
    </w:pPr>
    <w:rPr>
      <w:rFonts w:ascii="Times New Roman" w:hAnsi="Times New Roman" w:cs="Times New Roman"/>
      <w:b/>
      <w:bCs/>
      <w:i/>
      <w:iCs/>
      <w:color w:val="00000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2746"/>
    <w:pPr>
      <w:spacing w:line="276" w:lineRule="auto"/>
      <w:outlineLvl w:val="1"/>
    </w:pPr>
    <w:rPr>
      <w:rFonts w:ascii="Times New Roman" w:hAnsi="Times New Roman" w:cs="Times New Roman"/>
      <w:i/>
      <w:iCs/>
      <w:color w:val="000000"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B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0B63"/>
    <w:rPr>
      <w:rFonts w:eastAsiaTheme="minorEastAsia"/>
      <w:sz w:val="24"/>
      <w:szCs w:val="24"/>
    </w:rPr>
  </w:style>
  <w:style w:type="paragraph" w:styleId="ListParagraph">
    <w:name w:val="List Paragraph"/>
    <w:basedOn w:val="Normal"/>
    <w:uiPriority w:val="34"/>
    <w:qFormat/>
    <w:rsid w:val="00340B63"/>
    <w:pPr>
      <w:ind w:left="720"/>
      <w:contextualSpacing/>
    </w:pPr>
  </w:style>
  <w:style w:type="paragraph" w:customStyle="1" w:styleId="Body">
    <w:name w:val="Body"/>
    <w:rsid w:val="00D65C2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de-DE"/>
    </w:rPr>
  </w:style>
  <w:style w:type="character" w:customStyle="1" w:styleId="Heading1Char">
    <w:name w:val="Heading 1 Char"/>
    <w:basedOn w:val="DefaultParagraphFont"/>
    <w:link w:val="Heading1"/>
    <w:uiPriority w:val="9"/>
    <w:rsid w:val="00E22746"/>
    <w:rPr>
      <w:rFonts w:ascii="Times New Roman" w:eastAsiaTheme="minorEastAsia" w:hAnsi="Times New Roman" w:cs="Times New Roman"/>
      <w:b/>
      <w:bCs/>
      <w:i/>
      <w:iCs/>
      <w:color w:val="000000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22746"/>
    <w:rPr>
      <w:rFonts w:ascii="Times New Roman" w:eastAsiaTheme="minorEastAsia" w:hAnsi="Times New Roman" w:cs="Times New Roman"/>
      <w:i/>
      <w:iCs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D8A97202-3C2A-416B-B38F-67F5D6279F2E}"/>
</file>

<file path=customXml/itemProps2.xml><?xml version="1.0" encoding="utf-8"?>
<ds:datastoreItem xmlns:ds="http://schemas.openxmlformats.org/officeDocument/2006/customXml" ds:itemID="{ACC7510E-6056-4F8C-9785-01A852CD7D68}"/>
</file>

<file path=customXml/itemProps3.xml><?xml version="1.0" encoding="utf-8"?>
<ds:datastoreItem xmlns:ds="http://schemas.openxmlformats.org/officeDocument/2006/customXml" ds:itemID="{A5F31262-AA0F-4EF3-AAB6-2B7D2BBB44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e</dc:creator>
  <cp:lastModifiedBy>Fieschko, Rachel</cp:lastModifiedBy>
  <cp:revision>9</cp:revision>
  <dcterms:created xsi:type="dcterms:W3CDTF">2021-06-01T21:29:00Z</dcterms:created>
  <dcterms:modified xsi:type="dcterms:W3CDTF">2022-02-14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